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6372E3" w14:textId="77777777" w:rsidR="006D5AB4" w:rsidRPr="006D5AB4" w:rsidRDefault="006D5AB4" w:rsidP="006D5AB4">
      <w:pPr>
        <w:jc w:val="center"/>
        <w:rPr>
          <w:sz w:val="40"/>
          <w:szCs w:val="40"/>
        </w:rPr>
      </w:pPr>
      <w:r w:rsidRPr="006D5AB4">
        <w:rPr>
          <w:sz w:val="40"/>
          <w:szCs w:val="40"/>
        </w:rPr>
        <w:t>Большой т</w:t>
      </w:r>
      <w:r w:rsidRPr="006D5AB4">
        <w:rPr>
          <w:sz w:val="40"/>
          <w:szCs w:val="40"/>
        </w:rPr>
        <w:t xml:space="preserve">олковый словарь русского языка. Гл. ред. С. А. Кузнецов. </w:t>
      </w:r>
      <w:r w:rsidRPr="006D5AB4">
        <w:rPr>
          <w:sz w:val="40"/>
          <w:szCs w:val="40"/>
        </w:rPr>
        <w:t>Перв</w:t>
      </w:r>
      <w:r w:rsidRPr="006D5AB4">
        <w:rPr>
          <w:sz w:val="40"/>
          <w:szCs w:val="40"/>
        </w:rPr>
        <w:t xml:space="preserve">ое издание: СПб.: </w:t>
      </w:r>
      <w:proofErr w:type="spellStart"/>
      <w:r w:rsidRPr="006D5AB4">
        <w:rPr>
          <w:sz w:val="40"/>
          <w:szCs w:val="40"/>
        </w:rPr>
        <w:t>Норинт</w:t>
      </w:r>
      <w:proofErr w:type="spellEnd"/>
      <w:r w:rsidRPr="006D5AB4">
        <w:rPr>
          <w:sz w:val="40"/>
          <w:szCs w:val="40"/>
        </w:rPr>
        <w:t xml:space="preserve">, 1998. </w:t>
      </w:r>
      <w:r w:rsidRPr="006D5AB4">
        <w:rPr>
          <w:sz w:val="40"/>
          <w:szCs w:val="40"/>
        </w:rPr>
        <w:t>Публикуется в авторской редакции 2014 года.</w:t>
      </w:r>
    </w:p>
    <w:p w14:paraId="59D051C8" w14:textId="77777777" w:rsidR="00516006" w:rsidRDefault="006D5AB4" w:rsidP="006D5AB4">
      <w:r>
        <w:br/>
      </w:r>
      <w:r w:rsidR="0044745A" w:rsidRPr="0044745A">
        <w:t>АУДИЕНЦИЯ</w:t>
      </w:r>
      <w:r w:rsidR="0044745A">
        <w:t xml:space="preserve"> – официальный</w:t>
      </w:r>
      <w:r w:rsidR="0044745A" w:rsidRPr="0044745A">
        <w:t xml:space="preserve"> приём у высокопоставленного лица.</w:t>
      </w:r>
      <w:r w:rsidR="0044745A">
        <w:br/>
      </w:r>
      <w:r w:rsidR="00384A91" w:rsidRPr="00384A91">
        <w:t>БАРТЕР</w:t>
      </w:r>
      <w:r w:rsidR="00384A91">
        <w:t xml:space="preserve"> – о</w:t>
      </w:r>
      <w:r w:rsidR="00384A91" w:rsidRPr="00384A91">
        <w:t>дна из форм экономического сотрудничества, при которой взаиморасчёты между партнёрами осуществляются не деньгами, а товаром</w:t>
      </w:r>
      <w:r w:rsidR="00384A91">
        <w:t>.</w:t>
      </w:r>
      <w:r w:rsidR="00384A91">
        <w:br/>
      </w:r>
      <w:r w:rsidR="006D3FD6">
        <w:t>БУХГАЛТЕРИЯ – т</w:t>
      </w:r>
      <w:r w:rsidR="006D3FD6" w:rsidRPr="006D3FD6">
        <w:t>еория и практика счетоводства и документального учёта финансово-хозяйственной деятельности предприятий, учреждений.</w:t>
      </w:r>
      <w:r w:rsidR="006D3FD6">
        <w:br/>
      </w:r>
      <w:r w:rsidR="006D3FD6" w:rsidRPr="006D3FD6">
        <w:t xml:space="preserve">ГЕНЕЗИС </w:t>
      </w:r>
      <w:r w:rsidR="006D3FD6">
        <w:t>– п</w:t>
      </w:r>
      <w:r w:rsidR="006D3FD6" w:rsidRPr="006D3FD6">
        <w:t>роисхождение</w:t>
      </w:r>
      <w:r w:rsidR="006D3FD6">
        <w:t xml:space="preserve">, </w:t>
      </w:r>
      <w:r w:rsidR="006D3FD6" w:rsidRPr="006D3FD6">
        <w:t>возникновение</w:t>
      </w:r>
      <w:r w:rsidR="006D3FD6">
        <w:t>.</w:t>
      </w:r>
      <w:r w:rsidR="006D3FD6">
        <w:br/>
      </w:r>
      <w:r w:rsidR="007F77E1">
        <w:t>ДЕКАДА – промежуток времени в десять дней.</w:t>
      </w:r>
      <w:r w:rsidR="007F77E1">
        <w:br/>
      </w:r>
      <w:r w:rsidR="00C31F10" w:rsidRPr="00C31F10">
        <w:t>ДЕФОЛТ</w:t>
      </w:r>
      <w:r w:rsidR="00055E01">
        <w:t xml:space="preserve"> – </w:t>
      </w:r>
      <w:proofErr w:type="spellStart"/>
      <w:r w:rsidR="00C31F10" w:rsidRPr="00C31F10">
        <w:t>Экон</w:t>
      </w:r>
      <w:proofErr w:type="spellEnd"/>
      <w:r w:rsidR="00C31F10" w:rsidRPr="00C31F10">
        <w:t xml:space="preserve">. 1. Неисполнение договора; невыполнение обязательства, неуплата долга. // Финансовая несостоятельность. 2. Отказ (банка, правительства) выплатить по каким-л. причинам свои внешние или внутренние </w:t>
      </w:r>
      <w:proofErr w:type="gramStart"/>
      <w:r w:rsidR="00C31F10" w:rsidRPr="00C31F10">
        <w:t>долги</w:t>
      </w:r>
      <w:proofErr w:type="gramEnd"/>
      <w:r w:rsidR="00C31F10" w:rsidRPr="00C31F10">
        <w:t xml:space="preserve"> или проценты по ним.</w:t>
      </w:r>
      <w:r w:rsidR="006017D9">
        <w:br/>
      </w:r>
      <w:r w:rsidR="00403519">
        <w:t xml:space="preserve">ИДЕНТИФИЦИКАЦИЯ – </w:t>
      </w:r>
      <w:r w:rsidR="00D468FA" w:rsidRPr="00D468FA">
        <w:t>Книжн.</w:t>
      </w:r>
      <w:r w:rsidR="00403519">
        <w:t xml:space="preserve"> С</w:t>
      </w:r>
      <w:r w:rsidR="00D468FA" w:rsidRPr="00D468FA">
        <w:t>овпадение кого-, чего-л., сходство с подобным, однородным ему.</w:t>
      </w:r>
      <w:r w:rsidR="005C0DD1">
        <w:br/>
      </w:r>
      <w:r w:rsidR="00055E01">
        <w:t>Индексация – Эконом. С</w:t>
      </w:r>
      <w:r w:rsidR="0039147F" w:rsidRPr="0039147F">
        <w:t>редство защиты от инфляции путём привязки суммы договора, кредита, зарплаты, пенсии, пособий, вкладов и т. п. к индексу потребительских цен.</w:t>
      </w:r>
      <w:r w:rsidR="00055E01">
        <w:t xml:space="preserve"> </w:t>
      </w:r>
      <w:r w:rsidR="00055E01" w:rsidRPr="00B17D34">
        <w:rPr>
          <w:i/>
        </w:rPr>
        <w:t xml:space="preserve">[Новый экономический словарь / Под редакцией А. Н. </w:t>
      </w:r>
      <w:proofErr w:type="spellStart"/>
      <w:r w:rsidR="00055E01" w:rsidRPr="00B17D34">
        <w:rPr>
          <w:i/>
        </w:rPr>
        <w:t>Азрилияна</w:t>
      </w:r>
      <w:proofErr w:type="spellEnd"/>
      <w:r w:rsidR="00055E01" w:rsidRPr="00B17D34">
        <w:rPr>
          <w:i/>
        </w:rPr>
        <w:t xml:space="preserve"> — М.: Институт новой экономики, 2006.]</w:t>
      </w:r>
      <w:r w:rsidR="00F66FE3">
        <w:br/>
      </w:r>
      <w:r w:rsidR="00F66FE3" w:rsidRPr="00F66FE3">
        <w:t>ИПОТЕКА</w:t>
      </w:r>
      <w:r w:rsidR="00F66FE3">
        <w:t xml:space="preserve"> –</w:t>
      </w:r>
      <w:r w:rsidR="00F66FE3" w:rsidRPr="00F66FE3">
        <w:t xml:space="preserve"> </w:t>
      </w:r>
      <w:proofErr w:type="spellStart"/>
      <w:r w:rsidR="00F66FE3" w:rsidRPr="00F66FE3">
        <w:t>Экон</w:t>
      </w:r>
      <w:proofErr w:type="spellEnd"/>
      <w:r w:rsidR="00F66FE3" w:rsidRPr="00F66FE3">
        <w:t>. Ссуда, выдаваемая под залог недвижимого имущества; залог недвижимого имущества под такую ссуду.</w:t>
      </w:r>
      <w:r w:rsidR="00F66FE3">
        <w:br/>
      </w:r>
      <w:r w:rsidR="00F66FE3" w:rsidRPr="00F66FE3">
        <w:t>КОНГРЕСС</w:t>
      </w:r>
      <w:r w:rsidR="00F66FE3">
        <w:t xml:space="preserve"> – </w:t>
      </w:r>
      <w:r w:rsidR="00F66FE3" w:rsidRPr="00F66FE3">
        <w:t>1. Съезд, совещание широкого состава (преимущественно международные). Всемирный к. сторонников мира. 2. В США и в большинстве стран Латинской Америки: название законодательного органа (парламента).</w:t>
      </w:r>
      <w:r w:rsidR="00F66FE3">
        <w:br/>
      </w:r>
      <w:r w:rsidR="009D73F4">
        <w:t xml:space="preserve">КРЕДО – </w:t>
      </w:r>
      <w:r w:rsidR="009D73F4" w:rsidRPr="009D73F4">
        <w:t>1. Символ веры в к</w:t>
      </w:r>
      <w:r w:rsidR="009D73F4">
        <w:t>атолической церкви. 2.</w:t>
      </w:r>
      <w:r w:rsidR="009D73F4" w:rsidRPr="009D73F4">
        <w:t xml:space="preserve"> Книжн. Взгляды, убеждения, основы мировоззрения.</w:t>
      </w:r>
      <w:r w:rsidR="009D73F4">
        <w:br/>
      </w:r>
      <w:r w:rsidR="00654595">
        <w:t xml:space="preserve">ПРЕССА – </w:t>
      </w:r>
      <w:r w:rsidR="009D73F4" w:rsidRPr="009D73F4">
        <w:t>1. Совокупность массовой периодической печати (газет, журнал</w:t>
      </w:r>
      <w:r w:rsidR="00654595">
        <w:t xml:space="preserve">ов и других изданий). </w:t>
      </w:r>
      <w:r w:rsidR="009D73F4" w:rsidRPr="009D73F4">
        <w:t>2. собир. Разг. Представители периодической печати; журналисты.</w:t>
      </w:r>
      <w:r w:rsidR="00654595">
        <w:br/>
        <w:t>ПРЕСС-РЕЛИЗ – с</w:t>
      </w:r>
      <w:r w:rsidR="00654595" w:rsidRPr="00654595">
        <w:t>пециальный бюллетень с актуальной информацией, выпускаемый правительственными учреждениями, штаб-квартирами международных организаций, пресс-бюро.</w:t>
      </w:r>
      <w:r w:rsidR="00654595">
        <w:br/>
      </w:r>
      <w:r w:rsidR="00654595" w:rsidRPr="00654595">
        <w:t>ПРЕСС-ЦЕНТР</w:t>
      </w:r>
      <w:r w:rsidR="00654595">
        <w:t xml:space="preserve"> </w:t>
      </w:r>
      <w:r w:rsidR="00654595" w:rsidRPr="00654595">
        <w:t>=</w:t>
      </w:r>
      <w:r w:rsidR="00654595">
        <w:t xml:space="preserve"> </w:t>
      </w:r>
      <w:r w:rsidR="00B17D34">
        <w:t>п</w:t>
      </w:r>
      <w:r w:rsidR="00654595" w:rsidRPr="00654595">
        <w:t>ресс-бюро</w:t>
      </w:r>
      <w:r w:rsidR="00654595">
        <w:t xml:space="preserve"> – </w:t>
      </w:r>
      <w:r w:rsidR="00B17D34" w:rsidRPr="00B17D34">
        <w:t>1. Отдел информационного обслуживания журналистов, организуемый на время съездов, совещаний, с</w:t>
      </w:r>
      <w:r w:rsidR="00B17D34">
        <w:t>портивных соревнований и т. п.</w:t>
      </w:r>
      <w:r w:rsidR="00B17D34" w:rsidRPr="00B17D34">
        <w:t xml:space="preserve"> 2. Постоянно действующий информационный отдел при посольствах, редакциях крупных газет, агентствах печати и т.</w:t>
      </w:r>
      <w:r w:rsidR="00B17D34">
        <w:t xml:space="preserve"> </w:t>
      </w:r>
      <w:r w:rsidR="00B17D34" w:rsidRPr="00B17D34">
        <w:t>п.</w:t>
      </w:r>
      <w:r w:rsidR="00B17D34">
        <w:br/>
      </w:r>
      <w:r w:rsidR="00B17D34" w:rsidRPr="00B17D34">
        <w:t xml:space="preserve">ПРОДЮСЕР </w:t>
      </w:r>
      <w:r w:rsidR="00B17D34">
        <w:t>– т</w:t>
      </w:r>
      <w:r w:rsidR="00B17D34" w:rsidRPr="00B17D34">
        <w:t>от, кто осуществляет художественный и организационно-финансовый контроль над постановкой фильма (обычно доверенное лицо кинокомпании или банка).</w:t>
      </w:r>
      <w:r w:rsidR="00B17D34">
        <w:br/>
      </w:r>
      <w:r w:rsidR="00444E5F">
        <w:t>ПРОТЕКЦИЯ – п</w:t>
      </w:r>
      <w:r w:rsidR="00444E5F" w:rsidRPr="00444E5F">
        <w:t>окровительство, влиятельная поддержка со стороны кого-л., содействующая устройству чьих-л. дел.</w:t>
      </w:r>
      <w:r w:rsidR="00444E5F">
        <w:br/>
        <w:t xml:space="preserve">РЕЗЮМЕ – </w:t>
      </w:r>
      <w:r w:rsidR="00444E5F" w:rsidRPr="00444E5F">
        <w:t>Книжн. 1. Краткое заключительное изложение сути сказанног</w:t>
      </w:r>
      <w:r w:rsidR="00942BF8">
        <w:t>о, написанного или прочитанного</w:t>
      </w:r>
      <w:r w:rsidR="00444E5F" w:rsidRPr="00444E5F">
        <w:t>. 2. Сведения о своём образовании, профессиональных навыках, опыте и т.п., которые сообщает претендующий на какую-л. работу.</w:t>
      </w:r>
      <w:r w:rsidR="00942BF8">
        <w:br/>
        <w:t>РЕЙТИНГ –</w:t>
      </w:r>
      <w:r w:rsidR="00942BF8" w:rsidRPr="00942BF8">
        <w:t xml:space="preserve"> 1. Спорт. Показатель оценки достижений шахматиста в мировом классификационном списке, определяемый по его результатам в турнирах. 2. Книжн. Показатель популярности, авторитета какого-л. лица, общественного деятеля, организации и т.п. в какое-л. время, определяемый социологическим опросом.</w:t>
      </w:r>
      <w:r w:rsidR="00D730D1">
        <w:br/>
      </w:r>
      <w:r w:rsidR="00D730D1" w:rsidRPr="00D730D1">
        <w:t xml:space="preserve">СИНТЕЗ </w:t>
      </w:r>
      <w:r w:rsidR="00D730D1">
        <w:t xml:space="preserve">– </w:t>
      </w:r>
      <w:r w:rsidR="00D730D1" w:rsidRPr="00D730D1">
        <w:t xml:space="preserve">1. Метод научного исследования, состоящий в характеристике основных принципов по их частным положениям; метод изучения и выведения следствий из основных принципов </w:t>
      </w:r>
      <w:r w:rsidR="00D730D1" w:rsidRPr="00D730D1">
        <w:lastRenderedPageBreak/>
        <w:t>(противоп.: анализ). // Способ последовательного описания объекта, состоящий в характеристике связей и зависимостей его частей. 2. Обобщение, соединение. 3. Хим. Получение сложных химических веществ путём соединения простых веществ или элементов.</w:t>
      </w:r>
      <w:r w:rsidR="00707D31">
        <w:br/>
      </w:r>
      <w:r w:rsidR="00707D31" w:rsidRPr="00707D31">
        <w:t xml:space="preserve">СТРАТЕГИЯ </w:t>
      </w:r>
      <w:r w:rsidR="00707D31">
        <w:t xml:space="preserve">– </w:t>
      </w:r>
      <w:r w:rsidR="00707D31" w:rsidRPr="00707D31">
        <w:t>1. Высшая область военного искусства - ведение крупных военных операций и войны в целом. // Наука о ведении войны. 2. Искусство руководства общественной, политической борьбой с целью достижения практических результатов. 3. Искусство планирования какой-л. деятельности (экономической, научной и т.п.) на длительную перспективу</w:t>
      </w:r>
      <w:r w:rsidR="007D0361">
        <w:t xml:space="preserve">. </w:t>
      </w:r>
      <w:r w:rsidR="00707D31" w:rsidRPr="00707D31">
        <w:t>4. Общий план спортивной игры, последовательно реализуемый в ходе этой игры.</w:t>
      </w:r>
      <w:r w:rsidR="007D0361">
        <w:br/>
      </w:r>
      <w:r w:rsidR="007D0361" w:rsidRPr="007D0361">
        <w:t xml:space="preserve">ТЕЗИС </w:t>
      </w:r>
      <w:r w:rsidR="007D0361">
        <w:t>–</w:t>
      </w:r>
      <w:r w:rsidR="007D0361" w:rsidRPr="007D0361">
        <w:t xml:space="preserve"> 1. Лог. Утверждение, истинность которого должна быть доказана. 2. В идеалистической философии: первая стадия всякого процесса развития. 3. обычно мн.: тезисы, -</w:t>
      </w:r>
      <w:proofErr w:type="spellStart"/>
      <w:r w:rsidR="007D0361" w:rsidRPr="007D0361">
        <w:t>ов</w:t>
      </w:r>
      <w:proofErr w:type="spellEnd"/>
      <w:r w:rsidR="007D0361" w:rsidRPr="007D0361">
        <w:t>. Кратко сформулированные основные положения доклада, лекции, сообщения и т.</w:t>
      </w:r>
      <w:r w:rsidR="00990C2E">
        <w:t xml:space="preserve"> </w:t>
      </w:r>
      <w:r w:rsidR="007D0361" w:rsidRPr="007D0361">
        <w:t>п.</w:t>
      </w:r>
      <w:r w:rsidR="00990C2E">
        <w:br/>
      </w:r>
      <w:r w:rsidR="00990C2E" w:rsidRPr="00990C2E">
        <w:t xml:space="preserve">ТЕНДЕР </w:t>
      </w:r>
      <w:r w:rsidR="00990C2E">
        <w:t xml:space="preserve">– </w:t>
      </w:r>
      <w:proofErr w:type="spellStart"/>
      <w:r w:rsidR="00990C2E" w:rsidRPr="00990C2E">
        <w:t>Финанс</w:t>
      </w:r>
      <w:proofErr w:type="spellEnd"/>
      <w:r w:rsidR="00990C2E" w:rsidRPr="00990C2E">
        <w:t xml:space="preserve">. 1. Письменное предложение, </w:t>
      </w:r>
      <w:proofErr w:type="spellStart"/>
      <w:r w:rsidR="00990C2E" w:rsidRPr="00990C2E">
        <w:t>завка</w:t>
      </w:r>
      <w:proofErr w:type="spellEnd"/>
      <w:r w:rsidR="00990C2E" w:rsidRPr="00990C2E">
        <w:t xml:space="preserve"> о намерении заключить контракт или доставить товары. 2. Торги, аукцион по заранее поданным заявкам, содержащим коммерческие предложения цены за товар</w:t>
      </w:r>
      <w:proofErr w:type="gramStart"/>
      <w:r w:rsidR="00990C2E" w:rsidRPr="00990C2E">
        <w:t>.</w:t>
      </w:r>
      <w:proofErr w:type="gramEnd"/>
      <w:r w:rsidR="00FB1D89">
        <w:t xml:space="preserve"> </w:t>
      </w:r>
      <w:r w:rsidR="00FB1D89" w:rsidRPr="00FB1D89">
        <w:rPr>
          <w:i/>
        </w:rPr>
        <w:t>и</w:t>
      </w:r>
      <w:r w:rsidR="00FB1D89">
        <w:rPr>
          <w:i/>
        </w:rPr>
        <w:t xml:space="preserve"> </w:t>
      </w:r>
      <w:r w:rsidR="00FB1D89">
        <w:t>ТЕНДЕР –</w:t>
      </w:r>
      <w:r w:rsidR="00FB1D89" w:rsidRPr="00FB1D89">
        <w:t xml:space="preserve"> 1. Вагон специальной конструкции, сцепленный с паровозом и предназначенный для хранения запасов воды, топлива и размещения вспомогательных устройств. 2. Одномачтовый военный корабль парусного флота.</w:t>
      </w:r>
      <w:r w:rsidR="00FB1D89">
        <w:br/>
      </w:r>
      <w:r w:rsidR="009D1152">
        <w:t xml:space="preserve">ТЕРМИН, – </w:t>
      </w:r>
      <w:r w:rsidR="009D1152" w:rsidRPr="009D1152">
        <w:t xml:space="preserve"> 1. Слово (или сочетание слов), являющееся точным обозначением определённого понятия какой-л. специальной области науки, техники, искусства, общественной жизни и т.</w:t>
      </w:r>
      <w:r w:rsidR="00B862F7">
        <w:t xml:space="preserve"> </w:t>
      </w:r>
      <w:r w:rsidR="009D1152" w:rsidRPr="009D1152">
        <w:t>п. // Специальное слово или выражение, принятое для обозначения чего-л. в той или иной среде, профессии</w:t>
      </w:r>
      <w:r w:rsidR="00B862F7">
        <w:t xml:space="preserve">. </w:t>
      </w:r>
      <w:r w:rsidR="009D1152" w:rsidRPr="009D1152">
        <w:t>2. Лог. Субъект или предикат суждений, входящих в состав силлогизма.</w:t>
      </w:r>
      <w:r w:rsidR="00B862F7">
        <w:br/>
      </w:r>
      <w:r w:rsidR="00B862F7" w:rsidRPr="00B862F7">
        <w:t xml:space="preserve">ТЕРРОРИЗМ </w:t>
      </w:r>
      <w:r w:rsidR="00B862F7">
        <w:t>–</w:t>
      </w:r>
      <w:r w:rsidR="00B862F7" w:rsidRPr="00B862F7">
        <w:t xml:space="preserve"> м. Политика и тактика террора.</w:t>
      </w:r>
      <w:r w:rsidR="006F1548">
        <w:t xml:space="preserve"> </w:t>
      </w:r>
      <w:r w:rsidR="006F1548" w:rsidRPr="006F1548">
        <w:t xml:space="preserve">ТЕРРОР </w:t>
      </w:r>
      <w:r w:rsidR="006F1548">
        <w:t>–</w:t>
      </w:r>
      <w:r w:rsidR="006F1548" w:rsidRPr="006F1548">
        <w:t xml:space="preserve"> 1. Наиболее острая форма борьбы против политических и классовых противников с применением насилия вплоть до физического уничтожения; время такой борьбы.</w:t>
      </w:r>
      <w:r w:rsidR="006F1548">
        <w:t xml:space="preserve"> </w:t>
      </w:r>
      <w:r w:rsidR="006F1548" w:rsidRPr="006F1548">
        <w:t>2. Чрезмерная жестокость в о</w:t>
      </w:r>
      <w:r w:rsidR="006F1548">
        <w:t>тношении к кому-л.; запугивание.</w:t>
      </w:r>
      <w:r w:rsidR="006F1548">
        <w:br/>
      </w:r>
      <w:r w:rsidR="006F1548" w:rsidRPr="006F1548">
        <w:t xml:space="preserve">ТЕСТ </w:t>
      </w:r>
      <w:r w:rsidR="006F1548">
        <w:t>–</w:t>
      </w:r>
      <w:r w:rsidR="006F1548" w:rsidRPr="006F1548">
        <w:t xml:space="preserve"> Психол. Стандартное задание, применяемое с целью определения умственного развития, специальных способностей, склонностей человека и других сторон его личности.</w:t>
      </w:r>
      <w:r w:rsidR="00005D09">
        <w:br/>
        <w:t>ФЕДЕРАЦИЯ, –</w:t>
      </w:r>
      <w:r w:rsidR="00005D09" w:rsidRPr="00005D09">
        <w:t xml:space="preserve"> 1. Форма государственного устройства, при которой несколько государственных образований, обладающих определённой юридической и политической самостоятельностью, образуют одно союзное государство; государство, организованное на таких началах. 2. Союз, объединение нескольких общественных организаций.</w:t>
      </w:r>
      <w:r w:rsidR="008D7D5D">
        <w:br/>
      </w:r>
      <w:r w:rsidR="008D7D5D" w:rsidRPr="008D7D5D">
        <w:t xml:space="preserve">ЧАРТЕР </w:t>
      </w:r>
      <w:r w:rsidR="008D7D5D">
        <w:t xml:space="preserve">– </w:t>
      </w:r>
      <w:r w:rsidR="008D7D5D" w:rsidRPr="008D7D5D">
        <w:t>1. Договор о перевозках чего-л. на условиях предоставления отправителю всего объёма транспортного средства или его части. 2. Перевозка на таких условиях.</w:t>
      </w:r>
      <w:r w:rsidR="008D7D5D">
        <w:br/>
      </w:r>
      <w:r w:rsidR="008D7D5D" w:rsidRPr="008D7D5D">
        <w:t xml:space="preserve">ШИНЕЛЬ, </w:t>
      </w:r>
      <w:r w:rsidR="008D7D5D">
        <w:t>–</w:t>
      </w:r>
      <w:r w:rsidR="008D7D5D" w:rsidRPr="008D7D5D">
        <w:t xml:space="preserve"> 1. Форменное пальто особого покроя со складкой на спине и хлястиком. 2. В России второй половины 19 в.: мужское пальто свободного покроя с меховым воротником и пелериной.</w:t>
      </w:r>
      <w:r w:rsidR="00AC4BE9">
        <w:br/>
      </w:r>
      <w:r w:rsidR="00AC4BE9" w:rsidRPr="00AC4BE9">
        <w:t xml:space="preserve">ШТЕМПЕЛЬ </w:t>
      </w:r>
      <w:r w:rsidR="00AC4BE9">
        <w:t>–</w:t>
      </w:r>
      <w:r w:rsidR="00AC4BE9" w:rsidRPr="00AC4BE9">
        <w:t xml:space="preserve"> 1. Печать с выпуклым обратным рисунком или надписью для получения оттиска (обычно для регистрации почтовых отправлений на отделении связи с указанием даты и места поступления на почту). 2. Оттиск, полученный при помощи такой печати.</w:t>
      </w:r>
      <w:r w:rsidR="00AC4BE9">
        <w:br/>
      </w:r>
      <w:r w:rsidR="00AC4BE9" w:rsidRPr="00AC4BE9">
        <w:t xml:space="preserve">ЭКСТЕРН [тэ], </w:t>
      </w:r>
      <w:r w:rsidR="003D2B18">
        <w:t>–</w:t>
      </w:r>
      <w:r w:rsidR="00AC4BE9" w:rsidRPr="00AC4BE9">
        <w:t xml:space="preserve"> 1. Лицо, сдающее экзамены за курс (курсы) учебного заведения, не обучаясь в нём. 2. В России до 1917 г.: ученик закрытого учебного заведения, не живущий в интернате при нём.</w:t>
      </w:r>
      <w:r w:rsidR="003D2B18">
        <w:br/>
      </w:r>
      <w:r w:rsidR="003D2B18" w:rsidRPr="003D2B18">
        <w:t>ЮРИСПРУДЕНЦИЯ</w:t>
      </w:r>
      <w:r w:rsidR="003D2B18">
        <w:t xml:space="preserve"> — Книжн</w:t>
      </w:r>
      <w:r w:rsidR="003D2B18" w:rsidRPr="003D2B18">
        <w:t>. Совокупность наук о праве; правоведение. // Правовая система, практическая деятельность юристов, решения судебных органов.</w:t>
      </w:r>
    </w:p>
    <w:p w14:paraId="57FBC23F" w14:textId="1874F464" w:rsidR="006F1548" w:rsidRPr="00FB1D89" w:rsidRDefault="00F11BB1" w:rsidP="006D5AB4">
      <w:bookmarkStart w:id="0" w:name="_GoBack"/>
      <w:bookmarkEnd w:id="0"/>
      <w:r>
        <w:br/>
      </w:r>
      <w:r w:rsidRPr="00F11BB1">
        <w:t>КОМПОСТИРОВАТЬ</w:t>
      </w:r>
      <w:r>
        <w:t xml:space="preserve"> – </w:t>
      </w:r>
      <w:r w:rsidRPr="00F11BB1">
        <w:t>что. Пробивать компостером знак контроля</w:t>
      </w:r>
      <w:r>
        <w:t xml:space="preserve">. </w:t>
      </w:r>
      <w:r w:rsidRPr="00F11BB1">
        <w:t>// Регистрировать билет при пересадке, временной остановке на промежуточной станции</w:t>
      </w:r>
      <w:proofErr w:type="gramStart"/>
      <w:r w:rsidRPr="00F11BB1">
        <w:t>.</w:t>
      </w:r>
      <w:proofErr w:type="gramEnd"/>
      <w:r>
        <w:br/>
      </w:r>
      <w:r w:rsidR="003A7FAF">
        <w:t>Компрометировать –</w:t>
      </w:r>
      <w:r w:rsidR="003A7FAF" w:rsidRPr="003A7FAF">
        <w:t xml:space="preserve"> кого-что. Вредить репутации, доброму имени кого-л., выставлять в неблаговидном свете; порочить.</w:t>
      </w:r>
      <w:r w:rsidR="003A7FAF">
        <w:br/>
      </w:r>
      <w:r w:rsidR="003A7FAF" w:rsidRPr="003A7FAF">
        <w:t>КОНДОМИНИУМ</w:t>
      </w:r>
      <w:r w:rsidR="003A7FAF">
        <w:t xml:space="preserve"> –</w:t>
      </w:r>
      <w:r w:rsidR="003A7FAF" w:rsidRPr="003A7FAF">
        <w:t xml:space="preserve"> 1. </w:t>
      </w:r>
      <w:proofErr w:type="spellStart"/>
      <w:r w:rsidR="003A7FAF" w:rsidRPr="003A7FAF">
        <w:t>Юрид</w:t>
      </w:r>
      <w:proofErr w:type="spellEnd"/>
      <w:r w:rsidR="003A7FAF" w:rsidRPr="003A7FAF">
        <w:t>. Совместное управление какой-л. территорией по взаимному соглашению двух и более государств. 2. Совместное владение жильцами своим домом; само такое здание.</w:t>
      </w:r>
      <w:r w:rsidR="003A7FAF">
        <w:br/>
      </w:r>
      <w:r w:rsidR="008153E8">
        <w:t>КОНСТАТИРОВАТЬ –</w:t>
      </w:r>
      <w:r w:rsidR="008153E8" w:rsidRPr="008153E8">
        <w:t xml:space="preserve"> что. Установить - устанавливать, отметить - отмечать несомненное наличие </w:t>
      </w:r>
      <w:r w:rsidR="008153E8" w:rsidRPr="008153E8">
        <w:lastRenderedPageBreak/>
        <w:t>чего-л.</w:t>
      </w:r>
      <w:r w:rsidR="008153E8">
        <w:br/>
      </w:r>
      <w:r w:rsidR="008153E8" w:rsidRPr="008153E8">
        <w:t>КОНЪЮНКТУРА</w:t>
      </w:r>
      <w:r w:rsidR="008153E8">
        <w:t xml:space="preserve"> – </w:t>
      </w:r>
      <w:r w:rsidR="008153E8" w:rsidRPr="008153E8">
        <w:t>1. Сложившаяся в данный момент ситуация в какой-л. области общественной жизни.</w:t>
      </w:r>
      <w:r w:rsidR="008153E8">
        <w:t xml:space="preserve"> </w:t>
      </w:r>
      <w:r w:rsidR="008153E8" w:rsidRPr="008153E8">
        <w:t xml:space="preserve">2. </w:t>
      </w:r>
      <w:proofErr w:type="spellStart"/>
      <w:r w:rsidR="008153E8" w:rsidRPr="008153E8">
        <w:t>Экон</w:t>
      </w:r>
      <w:proofErr w:type="spellEnd"/>
      <w:r w:rsidR="008153E8" w:rsidRPr="008153E8">
        <w:t>. Совокупность признаков, характеризующих состояние товарного хозяйства (движение цен, курс ценных бумаг, размеры выпуска продукции и т.</w:t>
      </w:r>
      <w:r w:rsidR="008153E8">
        <w:t xml:space="preserve"> </w:t>
      </w:r>
      <w:r w:rsidR="008153E8" w:rsidRPr="008153E8">
        <w:t>п.).</w:t>
      </w:r>
      <w:r w:rsidR="008153E8">
        <w:br/>
      </w:r>
      <w:r w:rsidR="005A4F53" w:rsidRPr="005A4F53">
        <w:t>ЛАБОРАТОРИЯ</w:t>
      </w:r>
      <w:r w:rsidR="005A4F53">
        <w:t xml:space="preserve"> –</w:t>
      </w:r>
      <w:r w:rsidR="005A4F53" w:rsidRPr="005A4F53">
        <w:t xml:space="preserve"> 1. Учреждение (отдел), ведущее экспериментальную научно-исследовательскую работу, а также помещение, оборудованное для проведения нау</w:t>
      </w:r>
      <w:r w:rsidR="005A4F53">
        <w:t xml:space="preserve">чных, технических и др. опытов. </w:t>
      </w:r>
      <w:r w:rsidR="005A4F53" w:rsidRPr="005A4F53">
        <w:t>// Отдел предприятия, учреждения, занимающийся анализами и испытаниями чего-л.; помещение, занимаемое таким отделом</w:t>
      </w:r>
      <w:r w:rsidR="005A4F53">
        <w:t xml:space="preserve">. </w:t>
      </w:r>
      <w:r w:rsidR="005A4F53" w:rsidRPr="005A4F53">
        <w:t>2</w:t>
      </w:r>
      <w:proofErr w:type="gramStart"/>
      <w:r w:rsidR="005A4F53" w:rsidRPr="005A4F53">
        <w:t>.</w:t>
      </w:r>
      <w:proofErr w:type="gramEnd"/>
      <w:r w:rsidR="005A4F53" w:rsidRPr="005A4F53">
        <w:t xml:space="preserve"> кого или какая. Область творческой деятельности (писателя, художника и т.</w:t>
      </w:r>
      <w:r w:rsidR="005A4F53">
        <w:t xml:space="preserve"> </w:t>
      </w:r>
      <w:r w:rsidR="005A4F53" w:rsidRPr="005A4F53">
        <w:t>п.).</w:t>
      </w:r>
      <w:r w:rsidR="005A4F53">
        <w:br/>
      </w:r>
      <w:r w:rsidR="00A254C2" w:rsidRPr="00A254C2">
        <w:t>ПЕРТУРБАЦИЯ</w:t>
      </w:r>
      <w:r w:rsidR="00A254C2">
        <w:t xml:space="preserve"> –</w:t>
      </w:r>
      <w:r w:rsidR="00A254C2" w:rsidRPr="00A254C2">
        <w:t xml:space="preserve"> 1. Книжн. Внезапное изменение, осложнение в ходе чего-л., вносящее расстройство, неупорядоченность, диссонанс.</w:t>
      </w:r>
      <w:r w:rsidR="00A254C2">
        <w:t xml:space="preserve"> </w:t>
      </w:r>
      <w:r w:rsidR="00A254C2" w:rsidRPr="00A254C2">
        <w:t>2. Спец. Отклонение небесных тел от своей орбиты под воздействием силы притяжения других тел.</w:t>
      </w:r>
      <w:r w:rsidR="00A254C2">
        <w:br/>
      </w:r>
      <w:r w:rsidR="00EC305B" w:rsidRPr="00EC305B">
        <w:t>ПОЧЕРК</w:t>
      </w:r>
      <w:r w:rsidR="00EC305B">
        <w:t xml:space="preserve"> –</w:t>
      </w:r>
      <w:r w:rsidR="00EC305B" w:rsidRPr="00EC305B">
        <w:t xml:space="preserve"> 1. Свойственная кому-л. манера изображения букв при письме, характер начертаний букв в письме.</w:t>
      </w:r>
      <w:r w:rsidR="00EC305B">
        <w:t xml:space="preserve"> </w:t>
      </w:r>
      <w:r w:rsidR="00EC305B" w:rsidRPr="00EC305B">
        <w:t>2. Индивидуальная манера творить, создавать, делать что-л.</w:t>
      </w:r>
      <w:r w:rsidR="00EC305B">
        <w:br/>
      </w:r>
      <w:r w:rsidR="00EC305B" w:rsidRPr="00EC305B">
        <w:t>ПРЕЦЕДЕНТ</w:t>
      </w:r>
      <w:r w:rsidR="00EC305B">
        <w:t xml:space="preserve"> – с</w:t>
      </w:r>
      <w:r w:rsidR="00EC305B" w:rsidRPr="00EC305B">
        <w:t>лучай в прошлом, служащий примером или оправданием для последующих случаев подобного рода.</w:t>
      </w:r>
      <w:r w:rsidR="00EC305B">
        <w:br/>
      </w:r>
      <w:r w:rsidR="00C21DBE" w:rsidRPr="00C21DBE">
        <w:t>СКРУПУЛЁЗНЫЙ</w:t>
      </w:r>
      <w:r w:rsidR="00C21DBE">
        <w:t xml:space="preserve"> –</w:t>
      </w:r>
      <w:r w:rsidR="00C21DBE" w:rsidRPr="00C21DBE">
        <w:t xml:space="preserve"> 1. Точный до мелочей, чрезвычайно тщательный.</w:t>
      </w:r>
      <w:r w:rsidR="00C21DBE">
        <w:t xml:space="preserve"> </w:t>
      </w:r>
      <w:r w:rsidR="00C21DBE" w:rsidRPr="00C21DBE">
        <w:t>2. Соблюдающий абсолютную точность, тщательность в чём-л.</w:t>
      </w:r>
      <w:r w:rsidR="00C21DBE">
        <w:br/>
        <w:t>ТАБУРЕТКА – с</w:t>
      </w:r>
      <w:r w:rsidR="00C21DBE" w:rsidRPr="00C21DBE">
        <w:t>тул с квадратным или круглым жёстким сиденьем без спинки.</w:t>
      </w:r>
      <w:r w:rsidR="00C21DBE">
        <w:br/>
      </w:r>
      <w:r w:rsidR="00DD53DA" w:rsidRPr="00DD53DA">
        <w:t>ТРАМВАЙ</w:t>
      </w:r>
      <w:r w:rsidR="00DD53DA">
        <w:t xml:space="preserve"> – г</w:t>
      </w:r>
      <w:r w:rsidR="00DD53DA" w:rsidRPr="00DD53DA">
        <w:t>ородская наземная электрическая железная дорога; поезд для такой дороги или вагон.</w:t>
      </w:r>
      <w:r w:rsidR="00DD53DA">
        <w:br/>
      </w:r>
      <w:r w:rsidR="00F90D99" w:rsidRPr="00F90D99">
        <w:t>ЮРИСКОНСУЛЬТ</w:t>
      </w:r>
      <w:r w:rsidR="00F90D99">
        <w:t xml:space="preserve"> –</w:t>
      </w:r>
      <w:r w:rsidR="00F90D99" w:rsidRPr="00F90D99">
        <w:t xml:space="preserve"> </w:t>
      </w:r>
      <w:r w:rsidR="00F90D99">
        <w:t>ю</w:t>
      </w:r>
      <w:r w:rsidR="00F90D99" w:rsidRPr="00F90D99">
        <w:t>рист, являющийся постоянным консультантом при учреждении по практическим вопросам права и защитником его интересов в юридических организациях (арбитраж, суд и т.</w:t>
      </w:r>
      <w:r w:rsidR="00F90D99">
        <w:t xml:space="preserve"> </w:t>
      </w:r>
      <w:r w:rsidR="00F90D99" w:rsidRPr="00F90D99">
        <w:t>п.).</w:t>
      </w:r>
    </w:p>
    <w:sectPr w:rsidR="006F1548" w:rsidRPr="00FB1D8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sjCysDQxM7Q0NTdW0lEKTi0uzszPAykwrAUA42tbCCwAAAA="/>
  </w:docVars>
  <w:rsids>
    <w:rsidRoot w:val="00173585"/>
    <w:rsid w:val="00005D09"/>
    <w:rsid w:val="00055E01"/>
    <w:rsid w:val="00173585"/>
    <w:rsid w:val="00384A91"/>
    <w:rsid w:val="0039147F"/>
    <w:rsid w:val="003A7FAF"/>
    <w:rsid w:val="003D2B18"/>
    <w:rsid w:val="00403519"/>
    <w:rsid w:val="00444E5F"/>
    <w:rsid w:val="0044745A"/>
    <w:rsid w:val="00516006"/>
    <w:rsid w:val="005A4F53"/>
    <w:rsid w:val="005C0DD1"/>
    <w:rsid w:val="006017D9"/>
    <w:rsid w:val="00654595"/>
    <w:rsid w:val="006D3FD6"/>
    <w:rsid w:val="006D5AB4"/>
    <w:rsid w:val="006F1548"/>
    <w:rsid w:val="00707D31"/>
    <w:rsid w:val="007D0361"/>
    <w:rsid w:val="007F77E1"/>
    <w:rsid w:val="008153E8"/>
    <w:rsid w:val="008D7D5D"/>
    <w:rsid w:val="00942BF8"/>
    <w:rsid w:val="00990C2E"/>
    <w:rsid w:val="009D1152"/>
    <w:rsid w:val="009D73F4"/>
    <w:rsid w:val="00A254C2"/>
    <w:rsid w:val="00AC4BE9"/>
    <w:rsid w:val="00B17D34"/>
    <w:rsid w:val="00B862F7"/>
    <w:rsid w:val="00C21DBE"/>
    <w:rsid w:val="00C31F10"/>
    <w:rsid w:val="00D468FA"/>
    <w:rsid w:val="00D730D1"/>
    <w:rsid w:val="00DD53DA"/>
    <w:rsid w:val="00EC305B"/>
    <w:rsid w:val="00F11BB1"/>
    <w:rsid w:val="00F66FE3"/>
    <w:rsid w:val="00F90D99"/>
    <w:rsid w:val="00FB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A4BA4"/>
  <w15:chartTrackingRefBased/>
  <w15:docId w15:val="{301349A7-C1EC-4B66-A389-67C7956B9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1277</Words>
  <Characters>7279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1-09T09:11:00Z</dcterms:created>
  <dcterms:modified xsi:type="dcterms:W3CDTF">2018-11-09T10:40:00Z</dcterms:modified>
</cp:coreProperties>
</file>